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388F1" w14:textId="77777777" w:rsidR="00B00AB6" w:rsidRPr="00B00AB6" w:rsidRDefault="00B00AB6" w:rsidP="00B00AB6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B00AB6">
        <w:rPr>
          <w:rFonts w:ascii="Times New Roman" w:hAnsi="Times New Roman" w:cs="Times New Roman"/>
          <w:b/>
          <w:bCs/>
          <w:sz w:val="48"/>
          <w:szCs w:val="48"/>
        </w:rPr>
        <w:t xml:space="preserve">Practical File </w:t>
      </w:r>
    </w:p>
    <w:p w14:paraId="4AC93248" w14:textId="77777777" w:rsidR="00B00AB6" w:rsidRPr="00B00AB6" w:rsidRDefault="00B00AB6" w:rsidP="00B00AB6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B00AB6">
        <w:rPr>
          <w:rFonts w:ascii="Times New Roman" w:hAnsi="Times New Roman" w:cs="Times New Roman"/>
          <w:b/>
          <w:bCs/>
          <w:sz w:val="48"/>
          <w:szCs w:val="48"/>
        </w:rPr>
        <w:t xml:space="preserve">Of </w:t>
      </w:r>
    </w:p>
    <w:p w14:paraId="239ADEDB" w14:textId="2B47637E" w:rsidR="00B00AB6" w:rsidRPr="00B00AB6" w:rsidRDefault="00B00AB6" w:rsidP="00B00AB6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B00AB6">
        <w:rPr>
          <w:rFonts w:ascii="Times New Roman" w:hAnsi="Times New Roman" w:cs="Times New Roman"/>
          <w:b/>
          <w:bCs/>
          <w:sz w:val="48"/>
          <w:szCs w:val="48"/>
        </w:rPr>
        <w:t>Technical Skills</w:t>
      </w:r>
    </w:p>
    <w:p w14:paraId="07644437" w14:textId="77777777" w:rsidR="00B00AB6" w:rsidRDefault="00B00AB6" w:rsidP="00B00AB6">
      <w:pPr>
        <w:rPr>
          <w:rFonts w:ascii="Times New Roman" w:eastAsia="Times New Roman" w:hAnsi="Times New Roman" w:cs="Times New Roman"/>
          <w:sz w:val="36"/>
          <w:szCs w:val="36"/>
        </w:rPr>
      </w:pPr>
    </w:p>
    <w:p w14:paraId="2C999E7D" w14:textId="0A7CC14E" w:rsidR="00B00AB6" w:rsidRDefault="00B00AB6" w:rsidP="00B00AB6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32"/>
          <w:szCs w:val="32"/>
        </w:rPr>
        <w:t>B.Tech</w:t>
      </w:r>
      <w:proofErr w:type="spellEnd"/>
      <w:proofErr w:type="gramEnd"/>
      <w:r>
        <w:rPr>
          <w:rFonts w:ascii="Times New Roman" w:eastAsia="Times New Roman" w:hAnsi="Times New Roman" w:cs="Times New Roman"/>
          <w:sz w:val="32"/>
          <w:szCs w:val="32"/>
        </w:rPr>
        <w:t xml:space="preserve"> (</w:t>
      </w:r>
      <w:r>
        <w:rPr>
          <w:sz w:val="32"/>
          <w:szCs w:val="32"/>
        </w:rPr>
        <w:t>6</w:t>
      </w:r>
      <w:r w:rsidRPr="00B00AB6">
        <w:rPr>
          <w:sz w:val="32"/>
          <w:szCs w:val="32"/>
          <w:vertAlign w:val="superscript"/>
        </w:rPr>
        <w:t>th</w:t>
      </w:r>
      <w:r>
        <w:rPr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Semester)</w:t>
      </w:r>
    </w:p>
    <w:p w14:paraId="1C61F735" w14:textId="77777777" w:rsidR="00B00AB6" w:rsidRDefault="00B00AB6" w:rsidP="00B00AB6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Computer Science and Engineering</w:t>
      </w:r>
    </w:p>
    <w:p w14:paraId="6726BC07" w14:textId="168E89F7" w:rsidR="00B00AB6" w:rsidRDefault="00B00AB6" w:rsidP="00B00AB6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Faculty of Engineering &amp; Technology</w:t>
      </w:r>
    </w:p>
    <w:p w14:paraId="540838FA" w14:textId="77777777" w:rsidR="00B00AB6" w:rsidRDefault="00B00AB6" w:rsidP="00B00AB6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5A7E9FE4" w14:textId="7691BE6B" w:rsidR="00B00AB6" w:rsidRDefault="00B00AB6" w:rsidP="00B00AB6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</w:rPr>
        <w:drawing>
          <wp:inline distT="0" distB="0" distL="0" distR="0" wp14:anchorId="287409AA" wp14:editId="1D9BA18F">
            <wp:extent cx="2171700" cy="2371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8DC33" w14:textId="77777777" w:rsidR="00B00AB6" w:rsidRDefault="00B00AB6" w:rsidP="00B00AB6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(SGT University, Gurugram)</w:t>
      </w:r>
    </w:p>
    <w:p w14:paraId="1343F84D" w14:textId="77777777" w:rsidR="00401290" w:rsidRDefault="00401290" w:rsidP="00401290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31995E97" w14:textId="77777777" w:rsidR="00401290" w:rsidRDefault="00401290" w:rsidP="00401290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3CE9EAB" w14:textId="7010EBFA" w:rsidR="00401290" w:rsidRPr="00401290" w:rsidRDefault="00401290" w:rsidP="00401290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401290">
        <w:rPr>
          <w:rFonts w:ascii="Times New Roman" w:eastAsia="Times New Roman" w:hAnsi="Times New Roman" w:cs="Times New Roman"/>
          <w:b/>
          <w:bCs/>
          <w:sz w:val="28"/>
          <w:szCs w:val="28"/>
        </w:rPr>
        <w:t xml:space="preserve">SUBMITTED </w:t>
      </w:r>
      <w:proofErr w:type="gramStart"/>
      <w:r w:rsidRPr="00401290">
        <w:rPr>
          <w:rFonts w:ascii="Times New Roman" w:eastAsia="Times New Roman" w:hAnsi="Times New Roman" w:cs="Times New Roman"/>
          <w:b/>
          <w:bCs/>
          <w:sz w:val="28"/>
          <w:szCs w:val="28"/>
        </w:rPr>
        <w:t>TO:-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</w:t>
      </w:r>
      <w:r w:rsidRPr="00401290">
        <w:rPr>
          <w:rFonts w:ascii="Times New Roman" w:eastAsia="Times New Roman" w:hAnsi="Times New Roman" w:cs="Times New Roman"/>
          <w:b/>
          <w:bCs/>
          <w:sz w:val="28"/>
          <w:szCs w:val="28"/>
        </w:rPr>
        <w:t>SUBMITTED BY:-</w:t>
      </w:r>
    </w:p>
    <w:p w14:paraId="08AA01D5" w14:textId="6EAABF3F" w:rsidR="00401290" w:rsidRPr="00B00AB6" w:rsidRDefault="00401290" w:rsidP="00401290">
      <w:pPr>
        <w:rPr>
          <w:rFonts w:ascii="Times New Roman" w:eastAsia="Times New Roman" w:hAnsi="Times New Roman" w:cs="Times New Roman"/>
          <w:sz w:val="28"/>
          <w:szCs w:val="28"/>
        </w:rPr>
      </w:pPr>
      <w:r w:rsidRPr="00B00AB6">
        <w:rPr>
          <w:rFonts w:ascii="Times New Roman" w:eastAsia="Times New Roman" w:hAnsi="Times New Roman" w:cs="Times New Roman"/>
          <w:sz w:val="28"/>
          <w:szCs w:val="28"/>
        </w:rPr>
        <w:t xml:space="preserve">Mr. Arko </w:t>
      </w:r>
      <w:proofErr w:type="spellStart"/>
      <w:r w:rsidRPr="00B00AB6">
        <w:rPr>
          <w:rFonts w:ascii="Times New Roman" w:eastAsia="Times New Roman" w:hAnsi="Times New Roman" w:cs="Times New Roman"/>
          <w:sz w:val="28"/>
          <w:szCs w:val="28"/>
        </w:rPr>
        <w:t>Bagchi</w:t>
      </w:r>
      <w:proofErr w:type="spellEnd"/>
      <w:r w:rsidRPr="00B00AB6"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</w:t>
      </w:r>
      <w:r w:rsidR="00B00AB6">
        <w:rPr>
          <w:rFonts w:ascii="Times New Roman" w:eastAsia="Times New Roman" w:hAnsi="Times New Roman" w:cs="Times New Roman"/>
          <w:sz w:val="28"/>
          <w:szCs w:val="28"/>
        </w:rPr>
        <w:t xml:space="preserve">            </w:t>
      </w:r>
      <w:r w:rsidRPr="00B00AB6">
        <w:rPr>
          <w:rFonts w:ascii="Times New Roman" w:eastAsia="Times New Roman" w:hAnsi="Times New Roman" w:cs="Times New Roman"/>
          <w:sz w:val="28"/>
          <w:szCs w:val="28"/>
        </w:rPr>
        <w:t>Shubham Saini</w:t>
      </w:r>
    </w:p>
    <w:p w14:paraId="7D14F795" w14:textId="7EDA4DAE" w:rsidR="00401290" w:rsidRPr="00B00AB6" w:rsidRDefault="00401290" w:rsidP="00401290">
      <w:pPr>
        <w:rPr>
          <w:rFonts w:ascii="Times New Roman" w:eastAsia="Times New Roman" w:hAnsi="Times New Roman" w:cs="Times New Roman"/>
          <w:sz w:val="28"/>
          <w:szCs w:val="28"/>
        </w:rPr>
      </w:pPr>
      <w:r w:rsidRPr="00B00AB6">
        <w:rPr>
          <w:rFonts w:ascii="Times New Roman" w:eastAsia="Times New Roman" w:hAnsi="Times New Roman" w:cs="Times New Roman"/>
          <w:sz w:val="28"/>
          <w:szCs w:val="28"/>
        </w:rPr>
        <w:t xml:space="preserve">Asst. Professor                                                                  </w:t>
      </w:r>
      <w:proofErr w:type="spellStart"/>
      <w:proofErr w:type="gramStart"/>
      <w:r w:rsidRPr="00B00AB6">
        <w:rPr>
          <w:rFonts w:ascii="Times New Roman" w:eastAsia="Times New Roman" w:hAnsi="Times New Roman" w:cs="Times New Roman"/>
          <w:sz w:val="28"/>
          <w:szCs w:val="28"/>
        </w:rPr>
        <w:t>B.Tech</w:t>
      </w:r>
      <w:proofErr w:type="spellEnd"/>
      <w:proofErr w:type="gramEnd"/>
      <w:r w:rsidR="00B00AB6">
        <w:rPr>
          <w:rFonts w:ascii="Times New Roman" w:eastAsia="Times New Roman" w:hAnsi="Times New Roman" w:cs="Times New Roman"/>
          <w:sz w:val="28"/>
          <w:szCs w:val="28"/>
        </w:rPr>
        <w:t>(</w:t>
      </w:r>
      <w:r w:rsidRPr="00B00AB6">
        <w:rPr>
          <w:rFonts w:ascii="Times New Roman" w:eastAsia="Times New Roman" w:hAnsi="Times New Roman" w:cs="Times New Roman"/>
          <w:sz w:val="28"/>
          <w:szCs w:val="28"/>
        </w:rPr>
        <w:t>CSE</w:t>
      </w:r>
      <w:r w:rsidR="00B00AB6">
        <w:rPr>
          <w:rFonts w:ascii="Times New Roman" w:eastAsia="Times New Roman" w:hAnsi="Times New Roman" w:cs="Times New Roman"/>
          <w:sz w:val="28"/>
          <w:szCs w:val="28"/>
        </w:rPr>
        <w:t>) –</w:t>
      </w:r>
      <w:r w:rsidRPr="00B00AB6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B00AB6">
        <w:rPr>
          <w:rFonts w:ascii="Times New Roman" w:eastAsia="Times New Roman" w:hAnsi="Times New Roman" w:cs="Times New Roman"/>
          <w:sz w:val="28"/>
          <w:szCs w:val="28"/>
        </w:rPr>
        <w:t>6</w:t>
      </w:r>
      <w:r w:rsidR="00B00AB6" w:rsidRPr="00B00AB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 w:rsidRPr="00B00AB6">
        <w:rPr>
          <w:rFonts w:ascii="Times New Roman" w:eastAsia="Times New Roman" w:hAnsi="Times New Roman" w:cs="Times New Roman"/>
          <w:sz w:val="28"/>
          <w:szCs w:val="28"/>
        </w:rPr>
        <w:t xml:space="preserve"> Sem         </w:t>
      </w:r>
    </w:p>
    <w:p w14:paraId="4D3111EC" w14:textId="290F7A63" w:rsidR="00401290" w:rsidRDefault="00401290" w:rsidP="00401290">
      <w:pPr>
        <w:rPr>
          <w:rFonts w:ascii="Times New Roman" w:eastAsia="Times New Roman" w:hAnsi="Times New Roman" w:cs="Times New Roman"/>
          <w:sz w:val="28"/>
          <w:szCs w:val="28"/>
        </w:rPr>
      </w:pPr>
      <w:r w:rsidRPr="00B00AB6">
        <w:rPr>
          <w:rFonts w:ascii="Times New Roman" w:eastAsia="Times New Roman" w:hAnsi="Times New Roman" w:cs="Times New Roman"/>
          <w:sz w:val="28"/>
          <w:szCs w:val="28"/>
        </w:rPr>
        <w:t xml:space="preserve">CSE /FET                                                                             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171302005 </w:t>
      </w:r>
    </w:p>
    <w:p w14:paraId="286AF99B" w14:textId="5EC88206" w:rsidR="00401290" w:rsidRDefault="00401290" w:rsidP="00401290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      </w:t>
      </w:r>
    </w:p>
    <w:p w14:paraId="2AF66722" w14:textId="77777777" w:rsidR="00401290" w:rsidRDefault="00401290" w:rsidP="00401290">
      <w:pPr>
        <w:rPr>
          <w:rFonts w:ascii="Times New Roman" w:eastAsia="Times New Roman" w:hAnsi="Times New Roman" w:cs="Times New Roman"/>
          <w:b/>
          <w:sz w:val="48"/>
          <w:szCs w:val="48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                                            </w:t>
      </w:r>
      <w:r>
        <w:rPr>
          <w:rFonts w:ascii="Times New Roman" w:eastAsia="Times New Roman" w:hAnsi="Times New Roman" w:cs="Times New Roman"/>
          <w:b/>
          <w:sz w:val="48"/>
          <w:szCs w:val="48"/>
          <w:u w:val="single"/>
        </w:rPr>
        <w:t xml:space="preserve">INDEX        </w:t>
      </w:r>
    </w:p>
    <w:p w14:paraId="49DF4331" w14:textId="77777777" w:rsidR="00401290" w:rsidRDefault="00401290" w:rsidP="00401290">
      <w:pPr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967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6"/>
        <w:gridCol w:w="4350"/>
        <w:gridCol w:w="1313"/>
        <w:gridCol w:w="1207"/>
        <w:gridCol w:w="1902"/>
      </w:tblGrid>
      <w:tr w:rsidR="00401290" w14:paraId="7FAF7C6E" w14:textId="77777777" w:rsidTr="00401290">
        <w:trPr>
          <w:trHeight w:val="1099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217F5A" w14:textId="54FF9E19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.NO.</w:t>
            </w: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F5D49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GRAM</w:t>
            </w: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A9F32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GE NO.</w:t>
            </w: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A2DA9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686D5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401290" w14:paraId="49412BA6" w14:textId="77777777" w:rsidTr="00401290">
        <w:trPr>
          <w:trHeight w:val="524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58D43" w14:textId="0053899F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07849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36C19" w14:textId="5B265273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6E45B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358C3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2688B597" w14:textId="77777777" w:rsidTr="00401290">
        <w:trPr>
          <w:trHeight w:val="496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44DFA" w14:textId="1FD33E61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E3A37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C331B" w14:textId="6835DF3D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9EEC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EAB759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27E88236" w14:textId="77777777" w:rsidTr="00401290">
        <w:trPr>
          <w:trHeight w:val="496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B16D4" w14:textId="060CC9C3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45264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99F58" w14:textId="75C222B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2C4B7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180D7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51603C13" w14:textId="77777777" w:rsidTr="00401290">
        <w:trPr>
          <w:trHeight w:val="517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81DBF" w14:textId="33A4FA62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B27C8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E7B1" w14:textId="33BAB47A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24871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1FA69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7CB8CF6F" w14:textId="77777777" w:rsidTr="00401290">
        <w:trPr>
          <w:trHeight w:val="524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D8C00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20D9CD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08CC7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357925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56BE3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4ED08A3E" w14:textId="77777777" w:rsidTr="00401290">
        <w:trPr>
          <w:trHeight w:val="496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ACBB6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5DEA9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BAF31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CD4AD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7BD92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08B8E84E" w14:textId="77777777" w:rsidTr="00401290">
        <w:trPr>
          <w:trHeight w:val="496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43E32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E2DD8F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5A5ED0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41D51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57868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0DCF3637" w14:textId="77777777" w:rsidTr="00401290">
        <w:trPr>
          <w:trHeight w:val="496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4A67E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4056C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0A4F2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4D845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98850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7C023B64" w14:textId="77777777" w:rsidTr="00401290">
        <w:trPr>
          <w:trHeight w:val="524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61439A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B1E1F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F676D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F841C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BF2E5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64C7CAE3" w14:textId="77777777" w:rsidTr="00401290">
        <w:trPr>
          <w:trHeight w:val="524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F8497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6E7FEE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E9698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4037C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683B6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4EBBFBB3" w14:textId="77777777" w:rsidTr="00401290">
        <w:trPr>
          <w:trHeight w:val="496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D83E70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03617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7DD4E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1E815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132F0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3E8FF6D5" w14:textId="77777777" w:rsidTr="00401290">
        <w:trPr>
          <w:trHeight w:val="496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8F544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D5EDCB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08402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5419A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D29AF9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5E2061C1" w14:textId="77777777" w:rsidTr="00401290">
        <w:trPr>
          <w:trHeight w:val="496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47ED6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2BA6D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6A38A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CCAF7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31384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18A97DA7" w14:textId="77777777" w:rsidTr="00401290">
        <w:trPr>
          <w:trHeight w:val="496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12DCB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68C02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5D23D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F39C3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7D23E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01290" w14:paraId="3D3FA1FB" w14:textId="77777777" w:rsidTr="00401290">
        <w:trPr>
          <w:trHeight w:val="496"/>
        </w:trPr>
        <w:tc>
          <w:tcPr>
            <w:tcW w:w="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F4459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4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DFB06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3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3F635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95812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9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049E75" w14:textId="77777777" w:rsidR="00401290" w:rsidRDefault="00401290" w:rsidP="009428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41408771" w14:textId="16808C6F" w:rsidR="007F6FD1" w:rsidRPr="00401290" w:rsidRDefault="00401290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</w:t>
      </w:r>
    </w:p>
    <w:sectPr w:rsidR="007F6FD1" w:rsidRPr="004012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WwNDMxtjQzNTMxszBR0lEKTi0uzszPAykwrAUAVHJQoCwAAAA="/>
  </w:docVars>
  <w:rsids>
    <w:rsidRoot w:val="00401290"/>
    <w:rsid w:val="00401290"/>
    <w:rsid w:val="00573289"/>
    <w:rsid w:val="007F6FD1"/>
    <w:rsid w:val="00B00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5B40D"/>
  <w15:chartTrackingRefBased/>
  <w15:docId w15:val="{FDDDBD69-1F9D-4595-9588-510BED2C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01290"/>
    <w:pPr>
      <w:spacing w:after="200" w:line="276" w:lineRule="auto"/>
    </w:pPr>
    <w:rPr>
      <w:rFonts w:ascii="Calibri" w:eastAsia="Calibri" w:hAnsi="Calibri" w:cs="Calibri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aini</dc:creator>
  <cp:keywords/>
  <dc:description/>
  <cp:lastModifiedBy>Shubham Saini</cp:lastModifiedBy>
  <cp:revision>3</cp:revision>
  <dcterms:created xsi:type="dcterms:W3CDTF">2020-02-27T17:24:00Z</dcterms:created>
  <dcterms:modified xsi:type="dcterms:W3CDTF">2020-06-06T05:59:00Z</dcterms:modified>
</cp:coreProperties>
</file>